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2534C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b/>
          <w:bCs/>
          <w:sz w:val="32"/>
          <w:szCs w:val="32"/>
        </w:rPr>
      </w:pPr>
      <w:r w:rsidRPr="00EE2547">
        <w:rPr>
          <w:rStyle w:val="TitleChar"/>
          <w:sz w:val="44"/>
          <w:szCs w:val="44"/>
        </w:rPr>
        <w:t>CHARACTER CHEAT SHEET</w:t>
      </w:r>
      <w:r w:rsidRPr="000F3B29">
        <w:rPr>
          <w:rFonts w:ascii="Bell MT" w:hAnsi="Bell MT" w:cs="Bell MT"/>
          <w:b/>
          <w:bCs/>
          <w:sz w:val="36"/>
          <w:szCs w:val="36"/>
        </w:rPr>
        <w:br/>
      </w:r>
      <w:r w:rsidRPr="000F3B29">
        <w:rPr>
          <w:rFonts w:ascii="Bell MT" w:hAnsi="Bell MT" w:cs="Bell MT"/>
          <w:b/>
          <w:bCs/>
          <w:sz w:val="36"/>
          <w:szCs w:val="36"/>
        </w:rPr>
        <w:br/>
      </w:r>
      <w:r w:rsidRPr="000F3B29">
        <w:rPr>
          <w:rFonts w:ascii="Bell MT" w:hAnsi="Bell MT" w:cs="Bell MT"/>
          <w:b/>
          <w:bCs/>
          <w:sz w:val="32"/>
          <w:szCs w:val="32"/>
        </w:rPr>
        <w:t>Name:</w:t>
      </w:r>
    </w:p>
    <w:p w14:paraId="03427FCD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role:</w:t>
      </w:r>
    </w:p>
    <w:p w14:paraId="292D923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goal:</w:t>
      </w:r>
    </w:p>
    <w:p w14:paraId="54504C4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b/>
          <w:bCs/>
          <w:sz w:val="36"/>
          <w:szCs w:val="36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Story motivation:</w:t>
      </w:r>
    </w:p>
    <w:p w14:paraId="278A7ADC" w14:textId="77777777" w:rsidR="000E650E" w:rsidRPr="000F3B29" w:rsidRDefault="000E650E" w:rsidP="00EA51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60" w:after="0" w:line="240" w:lineRule="auto"/>
        <w:rPr>
          <w:rFonts w:ascii="Bell MT" w:hAnsi="Bell MT" w:cs="Bell MT"/>
          <w:sz w:val="24"/>
          <w:szCs w:val="24"/>
        </w:rPr>
      </w:pPr>
    </w:p>
    <w:p w14:paraId="06981F9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THE BASICS</w:t>
      </w:r>
    </w:p>
    <w:p w14:paraId="14FFC8C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Full Name:</w:t>
      </w:r>
    </w:p>
    <w:p w14:paraId="33C56E1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Age:</w:t>
      </w:r>
    </w:p>
    <w:p w14:paraId="381DBB0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Place of birth:</w:t>
      </w:r>
    </w:p>
    <w:p w14:paraId="679DD93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Nationality:</w:t>
      </w:r>
    </w:p>
    <w:p w14:paraId="2DA3A1C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thnicity:</w:t>
      </w:r>
    </w:p>
    <w:p w14:paraId="7981EDA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ducation:</w:t>
      </w:r>
    </w:p>
    <w:p w14:paraId="088675B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Occupation:</w:t>
      </w:r>
    </w:p>
    <w:p w14:paraId="295E8562" w14:textId="77777777" w:rsidR="00B32CE9" w:rsidRPr="000F3B29" w:rsidRDefault="00B32CE9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Current residence:</w:t>
      </w:r>
    </w:p>
    <w:p w14:paraId="2A2FD84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0888967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  <w:r w:rsidRPr="000F3B29">
        <w:rPr>
          <w:rFonts w:ascii="Bell MT" w:hAnsi="Bell MT" w:cs="Bell MT"/>
          <w:b/>
          <w:bCs/>
          <w:sz w:val="32"/>
          <w:szCs w:val="32"/>
        </w:rPr>
        <w:t>PERSONALITY MATRIX</w:t>
      </w:r>
    </w:p>
    <w:p w14:paraId="7B017DC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i/>
          <w:iCs/>
          <w:sz w:val="28"/>
          <w:szCs w:val="28"/>
        </w:rPr>
      </w:pPr>
      <w:r w:rsidRPr="000F3B29">
        <w:rPr>
          <w:rFonts w:ascii="Bell MT" w:hAnsi="Bell MT" w:cs="Bell MT"/>
          <w:i/>
          <w:iCs/>
          <w:sz w:val="28"/>
          <w:szCs w:val="28"/>
        </w:rPr>
        <w:t>Choose one option from each line to create a distinct and detailed personality for your characters:</w:t>
      </w:r>
    </w:p>
    <w:p w14:paraId="0342B1E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b/>
          <w:bCs/>
          <w:sz w:val="32"/>
          <w:szCs w:val="32"/>
        </w:rPr>
      </w:pPr>
    </w:p>
    <w:p w14:paraId="30B0B65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elfish or Altruistic?</w:t>
      </w:r>
    </w:p>
    <w:p w14:paraId="064F773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ggressive or Passive?</w:t>
      </w:r>
    </w:p>
    <w:p w14:paraId="319CE9B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Dishonourable or Honourable?</w:t>
      </w:r>
    </w:p>
    <w:p w14:paraId="6BBE2967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 xml:space="preserve">Disordered or </w:t>
      </w:r>
      <w:proofErr w:type="gramStart"/>
      <w:r w:rsidRPr="000F3B29">
        <w:rPr>
          <w:rFonts w:ascii="Bell MT" w:hAnsi="Bell MT" w:cs="Bell MT"/>
          <w:sz w:val="28"/>
          <w:szCs w:val="28"/>
        </w:rPr>
        <w:t>Ordered</w:t>
      </w:r>
      <w:proofErr w:type="gramEnd"/>
      <w:r w:rsidRPr="000F3B29">
        <w:rPr>
          <w:rFonts w:ascii="Bell MT" w:hAnsi="Bell MT" w:cs="Bell MT"/>
          <w:sz w:val="28"/>
          <w:szCs w:val="28"/>
        </w:rPr>
        <w:t>?</w:t>
      </w:r>
    </w:p>
    <w:p w14:paraId="79474927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eliever or Sceptic?</w:t>
      </w:r>
    </w:p>
    <w:p w14:paraId="3ECE5D5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Fervent or </w:t>
      </w:r>
      <w:proofErr w:type="gramStart"/>
      <w:r w:rsidRPr="000F3B29">
        <w:rPr>
          <w:rFonts w:ascii="Bell MT" w:hAnsi="Bell MT" w:cs="Bell MT"/>
          <w:sz w:val="28"/>
          <w:szCs w:val="28"/>
        </w:rPr>
        <w:t>Restrained</w:t>
      </w:r>
      <w:proofErr w:type="gramEnd"/>
      <w:r w:rsidRPr="000F3B29">
        <w:rPr>
          <w:rFonts w:ascii="Bell MT" w:hAnsi="Bell MT" w:cs="Bell MT"/>
          <w:sz w:val="28"/>
          <w:szCs w:val="28"/>
        </w:rPr>
        <w:t>?</w:t>
      </w:r>
    </w:p>
    <w:p w14:paraId="0DE0D743" w14:textId="77777777" w:rsidR="00035AFA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pathetic or Inquisitive?</w:t>
      </w:r>
    </w:p>
    <w:p w14:paraId="05AEDF57" w14:textId="77777777" w:rsidR="00EA51F2" w:rsidRPr="000F3B29" w:rsidRDefault="00EA51F2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20BAB059" w14:textId="77777777" w:rsidR="00035AFA" w:rsidRPr="009A6A87" w:rsidRDefault="00035AFA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i/>
          <w:iCs/>
          <w:sz w:val="24"/>
          <w:szCs w:val="24"/>
        </w:rPr>
      </w:pPr>
      <w:r w:rsidRPr="009A6A87">
        <w:rPr>
          <w:rFonts w:ascii="Bell MT" w:hAnsi="Bell MT" w:cs="Bell MT"/>
          <w:i/>
          <w:iCs/>
          <w:sz w:val="24"/>
          <w:szCs w:val="24"/>
        </w:rPr>
        <w:t>(</w:t>
      </w:r>
      <w:proofErr w:type="gramStart"/>
      <w:r w:rsidRPr="009A6A87">
        <w:rPr>
          <w:rFonts w:ascii="Bell MT" w:hAnsi="Bell MT" w:cs="Bell MT"/>
          <w:i/>
          <w:iCs/>
          <w:sz w:val="24"/>
          <w:szCs w:val="24"/>
        </w:rPr>
        <w:t>credit</w:t>
      </w:r>
      <w:proofErr w:type="gramEnd"/>
      <w:r w:rsidRPr="009A6A87">
        <w:rPr>
          <w:rFonts w:ascii="Bell MT" w:hAnsi="Bell MT" w:cs="Bell MT"/>
          <w:i/>
          <w:iCs/>
          <w:sz w:val="24"/>
          <w:szCs w:val="24"/>
        </w:rPr>
        <w:t xml:space="preserve"> to Simon K Jones from simonkjones.com)</w:t>
      </w:r>
    </w:p>
    <w:p w14:paraId="350C127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2B2D01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b/>
          <w:bCs/>
          <w:sz w:val="34"/>
          <w:szCs w:val="3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APPEARANCE</w:t>
      </w:r>
    </w:p>
    <w:p w14:paraId="7898996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ye</w:t>
      </w:r>
      <w:r w:rsidR="00B32CE9">
        <w:rPr>
          <w:rFonts w:ascii="Bell MT" w:hAnsi="Bell MT" w:cs="Bell MT"/>
          <w:sz w:val="28"/>
          <w:szCs w:val="28"/>
        </w:rPr>
        <w:t>s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1142E75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air:</w:t>
      </w:r>
    </w:p>
    <w:p w14:paraId="4EB2522B" w14:textId="77777777" w:rsidR="000E650E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uild:</w:t>
      </w:r>
    </w:p>
    <w:p w14:paraId="2A0719BC" w14:textId="77777777" w:rsidR="001122C3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Gait:</w:t>
      </w:r>
    </w:p>
    <w:p w14:paraId="6D72FA2A" w14:textId="77777777" w:rsidR="00B32CE9" w:rsidRPr="000F3B2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annerisms:</w:t>
      </w:r>
    </w:p>
    <w:p w14:paraId="6EF4184A" w14:textId="77777777" w:rsidR="000E650E" w:rsidRPr="000F3B29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Style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2554B29D" w14:textId="77777777" w:rsidR="00B32CE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essories:</w:t>
      </w:r>
      <w:r w:rsidR="00B32CE9" w:rsidRPr="00B32CE9">
        <w:rPr>
          <w:rFonts w:ascii="Bell MT" w:hAnsi="Bell MT" w:cs="Bell MT"/>
          <w:sz w:val="28"/>
          <w:szCs w:val="28"/>
        </w:rPr>
        <w:t xml:space="preserve"> </w:t>
      </w:r>
    </w:p>
    <w:p w14:paraId="3D5501E2" w14:textId="77777777" w:rsidR="00B32CE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Health:</w:t>
      </w:r>
    </w:p>
    <w:p w14:paraId="01361492" w14:textId="77777777" w:rsidR="000E650E" w:rsidRPr="000F3B29" w:rsidRDefault="00B32CE9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Other d</w:t>
      </w:r>
      <w:r w:rsidR="000E650E" w:rsidRPr="000F3B29">
        <w:rPr>
          <w:rFonts w:ascii="Bell MT" w:hAnsi="Bell MT" w:cs="Bell MT"/>
          <w:sz w:val="28"/>
          <w:szCs w:val="28"/>
        </w:rPr>
        <w:t>istinguishing features:</w:t>
      </w:r>
    </w:p>
    <w:p w14:paraId="12BFD3DF" w14:textId="77777777" w:rsidR="001122C3" w:rsidRPr="001122C3" w:rsidRDefault="001122C3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</w:p>
    <w:p w14:paraId="642FD9A4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COMMUNICATION</w:t>
      </w:r>
    </w:p>
    <w:p w14:paraId="1ABD66CC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anner of speech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F1D65C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ent:</w:t>
      </w:r>
    </w:p>
    <w:p w14:paraId="55D6F3B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Colloquialisms:</w:t>
      </w:r>
    </w:p>
    <w:p w14:paraId="32516F2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Body language:</w:t>
      </w:r>
    </w:p>
    <w:p w14:paraId="79220EA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Vocabulary:</w:t>
      </w:r>
    </w:p>
    <w:p w14:paraId="2A99BEB8" w14:textId="77777777" w:rsidR="000E650E" w:rsidRPr="000F3B29" w:rsidRDefault="00010AF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Emotion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736516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</w:p>
    <w:p w14:paraId="29DE2EA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HISTORY</w:t>
      </w:r>
    </w:p>
    <w:p w14:paraId="4BB123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ometown:</w:t>
      </w:r>
    </w:p>
    <w:p w14:paraId="65B816FD" w14:textId="77777777" w:rsidR="000E650E" w:rsidRPr="000F3B29" w:rsidRDefault="007A382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Upbringing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6256D0BC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ducation:</w:t>
      </w:r>
    </w:p>
    <w:p w14:paraId="37929A8F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obbie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0E4026C3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Dream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4E1BACE7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eroe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16C4FE40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Regret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1E5A990C" w14:textId="77777777" w:rsidR="009A6A87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Work</w:t>
      </w:r>
      <w:r w:rsidR="001122C3">
        <w:rPr>
          <w:rFonts w:ascii="Bell MT" w:hAnsi="Bell MT" w:cs="Bell MT"/>
          <w:sz w:val="28"/>
          <w:szCs w:val="28"/>
        </w:rPr>
        <w:t xml:space="preserve"> histor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14AE12E4" w14:textId="77777777" w:rsidR="000E650E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Major life events:</w:t>
      </w:r>
    </w:p>
    <w:p w14:paraId="75176AC6" w14:textId="77777777" w:rsidR="009A6A87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Foundational memories:</w:t>
      </w:r>
    </w:p>
    <w:p w14:paraId="1E6825BE" w14:textId="77777777" w:rsidR="007A3824" w:rsidRPr="009A6A87" w:rsidRDefault="007A382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Historical events experienced:</w:t>
      </w:r>
    </w:p>
    <w:p w14:paraId="1C7CAE9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76426BAF" w14:textId="77777777" w:rsidR="000E650E" w:rsidRDefault="009A6A87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b/>
          <w:bCs/>
          <w:sz w:val="34"/>
          <w:szCs w:val="34"/>
        </w:rPr>
      </w:pPr>
      <w:r>
        <w:rPr>
          <w:rFonts w:ascii="Bell MT" w:hAnsi="Bell MT" w:cs="Bell MT"/>
          <w:b/>
          <w:bCs/>
          <w:sz w:val="34"/>
          <w:szCs w:val="34"/>
        </w:rPr>
        <w:t>RELATIONSHIPS</w:t>
      </w:r>
    </w:p>
    <w:p w14:paraId="6D2A057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Economic status</w:t>
      </w:r>
      <w:r w:rsidR="009A6A87">
        <w:rPr>
          <w:rFonts w:ascii="Bell MT" w:hAnsi="Bell MT" w:cs="Bell MT"/>
          <w:sz w:val="28"/>
          <w:szCs w:val="28"/>
        </w:rPr>
        <w:t xml:space="preserve"> of famil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001FBD6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ocial status</w:t>
      </w:r>
      <w:r w:rsidR="009A6A87">
        <w:rPr>
          <w:rFonts w:ascii="Bell MT" w:hAnsi="Bell MT" w:cs="Bell MT"/>
          <w:sz w:val="28"/>
          <w:szCs w:val="28"/>
        </w:rPr>
        <w:t xml:space="preserve"> of family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5CB21446" w14:textId="77777777" w:rsidR="000E650E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Father</w:t>
      </w:r>
      <w:r w:rsidR="0007076D">
        <w:rPr>
          <w:rFonts w:ascii="Bell MT" w:hAnsi="Bell MT" w:cs="Bell MT"/>
          <w:sz w:val="28"/>
          <w:szCs w:val="28"/>
        </w:rPr>
        <w:t>(s)</w:t>
      </w:r>
      <w:r>
        <w:rPr>
          <w:rFonts w:ascii="Bell MT" w:hAnsi="Bell MT" w:cs="Bell MT"/>
          <w:sz w:val="28"/>
          <w:szCs w:val="28"/>
        </w:rPr>
        <w:t>:</w:t>
      </w:r>
    </w:p>
    <w:p w14:paraId="36C0A4F0" w14:textId="77777777" w:rsidR="009A6A87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other</w:t>
      </w:r>
      <w:r w:rsidR="0007076D">
        <w:rPr>
          <w:rFonts w:ascii="Bell MT" w:hAnsi="Bell MT" w:cs="Bell MT"/>
          <w:sz w:val="28"/>
          <w:szCs w:val="28"/>
        </w:rPr>
        <w:t>(s)</w:t>
      </w:r>
      <w:r>
        <w:rPr>
          <w:rFonts w:ascii="Bell MT" w:hAnsi="Bell MT" w:cs="Bell MT"/>
          <w:sz w:val="28"/>
          <w:szCs w:val="28"/>
        </w:rPr>
        <w:t>:</w:t>
      </w:r>
    </w:p>
    <w:p w14:paraId="17845572" w14:textId="77777777" w:rsidR="009A6A87" w:rsidRDefault="0007076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S</w:t>
      </w:r>
      <w:r w:rsidR="009A6A87">
        <w:rPr>
          <w:rFonts w:ascii="Bell MT" w:hAnsi="Bell MT" w:cs="Bell MT"/>
          <w:sz w:val="28"/>
          <w:szCs w:val="28"/>
        </w:rPr>
        <w:t>ibling</w:t>
      </w:r>
      <w:r>
        <w:rPr>
          <w:rFonts w:ascii="Bell MT" w:hAnsi="Bell MT" w:cs="Bell MT"/>
          <w:sz w:val="28"/>
          <w:szCs w:val="28"/>
        </w:rPr>
        <w:t>(</w:t>
      </w:r>
      <w:r w:rsidR="009A6A87">
        <w:rPr>
          <w:rFonts w:ascii="Bell MT" w:hAnsi="Bell MT" w:cs="Bell MT"/>
          <w:sz w:val="28"/>
          <w:szCs w:val="28"/>
        </w:rPr>
        <w:t>s</w:t>
      </w:r>
      <w:r>
        <w:rPr>
          <w:rFonts w:ascii="Bell MT" w:hAnsi="Bell MT" w:cs="Bell MT"/>
          <w:sz w:val="28"/>
          <w:szCs w:val="28"/>
        </w:rPr>
        <w:t>)</w:t>
      </w:r>
      <w:r w:rsidR="009A6A87">
        <w:rPr>
          <w:rFonts w:ascii="Bell MT" w:hAnsi="Bell MT" w:cs="Bell MT"/>
          <w:sz w:val="28"/>
          <w:szCs w:val="28"/>
        </w:rPr>
        <w:t>:</w:t>
      </w:r>
    </w:p>
    <w:p w14:paraId="4ACEAA1D" w14:textId="77777777" w:rsidR="009A6A87" w:rsidRDefault="0007076D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Children</w:t>
      </w:r>
      <w:r w:rsidR="009A6A87">
        <w:rPr>
          <w:rFonts w:ascii="Bell MT" w:hAnsi="Bell MT" w:cs="Bell MT"/>
          <w:sz w:val="28"/>
          <w:szCs w:val="28"/>
        </w:rPr>
        <w:t>:</w:t>
      </w:r>
    </w:p>
    <w:p w14:paraId="7561011C" w14:textId="77777777" w:rsidR="000E650E" w:rsidRPr="000F3B29" w:rsidRDefault="009A6A87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>
        <w:rPr>
          <w:rFonts w:ascii="Bell MT" w:hAnsi="Bell MT" w:cs="Bell MT"/>
          <w:sz w:val="28"/>
          <w:szCs w:val="28"/>
        </w:rPr>
        <w:t>Extended family:</w:t>
      </w:r>
    </w:p>
    <w:p w14:paraId="2574829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Closest friend</w:t>
      </w:r>
      <w:r w:rsidR="0007076D">
        <w:rPr>
          <w:rFonts w:ascii="Bell MT" w:hAnsi="Bell MT" w:cs="Bell MT"/>
          <w:sz w:val="28"/>
          <w:szCs w:val="28"/>
        </w:rPr>
        <w:t>(</w:t>
      </w:r>
      <w:r w:rsidRPr="000F3B29">
        <w:rPr>
          <w:rFonts w:ascii="Bell MT" w:hAnsi="Bell MT" w:cs="Bell MT"/>
          <w:sz w:val="28"/>
          <w:szCs w:val="28"/>
        </w:rPr>
        <w:t>s</w:t>
      </w:r>
      <w:r w:rsidR="0007076D">
        <w:rPr>
          <w:rFonts w:ascii="Bell MT" w:hAnsi="Bell MT" w:cs="Bell MT"/>
          <w:sz w:val="28"/>
          <w:szCs w:val="28"/>
        </w:rPr>
        <w:t>)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01C19DAA" w14:textId="77777777" w:rsidR="00035AFA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Other friends:</w:t>
      </w:r>
    </w:p>
    <w:p w14:paraId="7BCA43F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Enemies:</w:t>
      </w:r>
    </w:p>
    <w:p w14:paraId="199D75C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Relationship goals:</w:t>
      </w:r>
    </w:p>
    <w:p w14:paraId="48BD36F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sz w:val="28"/>
          <w:szCs w:val="28"/>
        </w:rPr>
        <w:t>Love interest(s):</w:t>
      </w:r>
    </w:p>
    <w:p w14:paraId="1DF2F82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0D27AAA5" w14:textId="3205D2C2" w:rsidR="000E650E" w:rsidRPr="000F3B29" w:rsidRDefault="000E650E" w:rsidP="00EA51F2">
      <w:pPr>
        <w:widowControl w:val="0"/>
        <w:autoSpaceDE w:val="0"/>
        <w:autoSpaceDN w:val="0"/>
        <w:adjustRightInd w:val="0"/>
        <w:spacing w:before="210" w:after="180" w:line="240" w:lineRule="auto"/>
        <w:rPr>
          <w:rFonts w:ascii="Bell MT" w:hAnsi="Bell MT" w:cs="Bell MT"/>
          <w:sz w:val="24"/>
          <w:szCs w:val="2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lastRenderedPageBreak/>
        <w:t>PSYCH</w:t>
      </w:r>
      <w:r w:rsidR="005C1D70">
        <w:rPr>
          <w:rFonts w:ascii="Bell MT" w:hAnsi="Bell MT" w:cs="Bell MT"/>
          <w:b/>
          <w:bCs/>
          <w:sz w:val="34"/>
          <w:szCs w:val="34"/>
        </w:rPr>
        <w:t>OLOGY</w:t>
      </w:r>
    </w:p>
    <w:p w14:paraId="45CA3CAE" w14:textId="77777777" w:rsidR="000E650E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Personality type:</w:t>
      </w:r>
    </w:p>
    <w:p w14:paraId="7A86B6A6" w14:textId="77777777" w:rsidR="00EA51F2" w:rsidRDefault="00EA51F2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Goals:</w:t>
      </w:r>
    </w:p>
    <w:p w14:paraId="1D19FD89" w14:textId="24731A38" w:rsidR="00EA51F2" w:rsidRDefault="00EA51F2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Motivations:</w:t>
      </w:r>
    </w:p>
    <w:p w14:paraId="6EC1A398" w14:textId="33208D96" w:rsidR="005C1D70" w:rsidRDefault="005C1D70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>
        <w:rPr>
          <w:rFonts w:ascii="Bell MT" w:hAnsi="Bell MT" w:cs="Bell MT"/>
          <w:sz w:val="28"/>
          <w:szCs w:val="28"/>
        </w:rPr>
        <w:t>Internal conflicts:</w:t>
      </w:r>
    </w:p>
    <w:p w14:paraId="092034BC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eakness</w:t>
      </w:r>
      <w:r w:rsidR="00010AFD">
        <w:rPr>
          <w:rFonts w:ascii="Bell MT" w:hAnsi="Bell MT" w:cs="Bell MT"/>
          <w:sz w:val="28"/>
          <w:szCs w:val="28"/>
        </w:rPr>
        <w:t>es</w:t>
      </w:r>
      <w:r w:rsidRPr="000F3B29">
        <w:rPr>
          <w:rFonts w:ascii="Bell MT" w:hAnsi="Bell MT" w:cs="Bell MT"/>
          <w:sz w:val="28"/>
          <w:szCs w:val="28"/>
        </w:rPr>
        <w:t>:</w:t>
      </w:r>
    </w:p>
    <w:p w14:paraId="3393BA1C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Desires:</w:t>
      </w:r>
    </w:p>
    <w:p w14:paraId="45578549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Flaws:</w:t>
      </w:r>
    </w:p>
    <w:p w14:paraId="49A11570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ecrets:</w:t>
      </w:r>
    </w:p>
    <w:p w14:paraId="43C05450" w14:textId="77777777" w:rsidR="00EA51F2" w:rsidRDefault="00035AFA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Strengths</w:t>
      </w:r>
      <w:r w:rsidR="000E650E" w:rsidRPr="000F3B29">
        <w:rPr>
          <w:rFonts w:ascii="Bell MT" w:hAnsi="Bell MT" w:cs="Bell MT"/>
          <w:sz w:val="28"/>
          <w:szCs w:val="28"/>
        </w:rPr>
        <w:t>:</w:t>
      </w:r>
    </w:p>
    <w:p w14:paraId="446F46BF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Fears:</w:t>
      </w:r>
    </w:p>
    <w:p w14:paraId="7BF9E460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Accomplishments:</w:t>
      </w:r>
    </w:p>
    <w:p w14:paraId="3CBB32A8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Morality:</w:t>
      </w:r>
    </w:p>
    <w:p w14:paraId="74933391" w14:textId="77777777" w:rsidR="00EA51F2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rritants:</w:t>
      </w:r>
    </w:p>
    <w:p w14:paraId="4E2E2807" w14:textId="77777777" w:rsidR="000E650E" w:rsidRDefault="000E650E" w:rsidP="00EA51F2">
      <w:pPr>
        <w:widowControl w:val="0"/>
        <w:autoSpaceDE w:val="0"/>
        <w:autoSpaceDN w:val="0"/>
        <w:adjustRightInd w:val="0"/>
        <w:spacing w:after="18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Legacy:</w:t>
      </w:r>
    </w:p>
    <w:p w14:paraId="5BC2732D" w14:textId="77777777" w:rsidR="00677844" w:rsidRPr="000F3B29" w:rsidRDefault="00677844" w:rsidP="00EA51F2">
      <w:pPr>
        <w:widowControl w:val="0"/>
        <w:autoSpaceDE w:val="0"/>
        <w:autoSpaceDN w:val="0"/>
        <w:adjustRightInd w:val="0"/>
        <w:spacing w:before="180" w:after="180" w:line="240" w:lineRule="auto"/>
        <w:rPr>
          <w:rFonts w:ascii="Bell MT" w:hAnsi="Bell MT" w:cs="Bell MT"/>
          <w:sz w:val="28"/>
          <w:szCs w:val="28"/>
        </w:rPr>
      </w:pPr>
    </w:p>
    <w:p w14:paraId="4DC96EF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i/>
          <w:iCs/>
          <w:sz w:val="28"/>
          <w:szCs w:val="28"/>
        </w:rPr>
      </w:pPr>
    </w:p>
    <w:p w14:paraId="43B40A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b/>
          <w:bCs/>
          <w:sz w:val="34"/>
          <w:szCs w:val="34"/>
        </w:rPr>
      </w:pPr>
      <w:r w:rsidRPr="000F3B29">
        <w:rPr>
          <w:rFonts w:ascii="Bell MT" w:hAnsi="Bell MT" w:cs="Bell MT"/>
          <w:b/>
          <w:bCs/>
          <w:sz w:val="34"/>
          <w:szCs w:val="34"/>
        </w:rPr>
        <w:t>The Proust Questionnaire:</w:t>
      </w:r>
    </w:p>
    <w:p w14:paraId="6D10007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i/>
          <w:iCs/>
          <w:sz w:val="28"/>
          <w:szCs w:val="28"/>
        </w:rPr>
      </w:pPr>
      <w:r w:rsidRPr="000F3B29">
        <w:rPr>
          <w:rFonts w:ascii="Bell MT" w:hAnsi="Bell MT" w:cs="Bell MT"/>
          <w:i/>
          <w:iCs/>
          <w:sz w:val="28"/>
          <w:szCs w:val="28"/>
        </w:rPr>
        <w:t>Answer these questions from the perspective of your character:</w:t>
      </w:r>
    </w:p>
    <w:p w14:paraId="19EFB2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</w:p>
    <w:p w14:paraId="1B98D7D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idea of perfect happiness?</w:t>
      </w:r>
    </w:p>
    <w:p w14:paraId="519C599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greatest fear?</w:t>
      </w:r>
    </w:p>
    <w:p w14:paraId="76251E6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trait you most deplore in yourself?</w:t>
      </w:r>
    </w:p>
    <w:p w14:paraId="090CA3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trait you most deplore in others?</w:t>
      </w:r>
    </w:p>
    <w:p w14:paraId="44E2605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living person do you most admire?</w:t>
      </w:r>
    </w:p>
    <w:p w14:paraId="3B961A5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>What is your greatest extravagance?</w:t>
      </w:r>
    </w:p>
    <w:p w14:paraId="087D01F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current state of mind?</w:t>
      </w:r>
    </w:p>
    <w:p w14:paraId="3EC1982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consider the most overrated virtue?</w:t>
      </w:r>
    </w:p>
    <w:p w14:paraId="23F7032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On what occasions do you lie?</w:t>
      </w:r>
    </w:p>
    <w:p w14:paraId="5641F4F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most dislike about your appearance?</w:t>
      </w:r>
    </w:p>
    <w:p w14:paraId="3B5EBDB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living person do you most despise?</w:t>
      </w:r>
    </w:p>
    <w:p w14:paraId="3CA0A1C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quality you most like in a man?</w:t>
      </w:r>
    </w:p>
    <w:p w14:paraId="796AD44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the quality you most like in a woman?</w:t>
      </w:r>
    </w:p>
    <w:p w14:paraId="125FE16C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words or phrases do you most overuse?</w:t>
      </w:r>
    </w:p>
    <w:p w14:paraId="0357B67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or who is the greatest love of your life?</w:t>
      </w:r>
    </w:p>
    <w:p w14:paraId="5700B379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en and where were you happiest?</w:t>
      </w:r>
    </w:p>
    <w:p w14:paraId="50F20F8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talent would you most like to have?</w:t>
      </w:r>
    </w:p>
    <w:p w14:paraId="714AC7CB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f you could change one thing about yourself, what would it be?</w:t>
      </w:r>
    </w:p>
    <w:p w14:paraId="5CDFAC75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consider your greatest achievement?</w:t>
      </w:r>
    </w:p>
    <w:p w14:paraId="0BE7EC22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If you were to die and come back as a person or a thing, what would it be?</w:t>
      </w:r>
    </w:p>
    <w:p w14:paraId="5B5A8FD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ere would you most like to live?</w:t>
      </w:r>
    </w:p>
    <w:p w14:paraId="3C4D33D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st treasured possession?</w:t>
      </w:r>
    </w:p>
    <w:p w14:paraId="78CAF8A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regard as the lowest depth of misery?</w:t>
      </w:r>
    </w:p>
    <w:p w14:paraId="1DB10870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What is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occupation?</w:t>
      </w:r>
    </w:p>
    <w:p w14:paraId="2B9D835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st marked characteristic?</w:t>
      </w:r>
    </w:p>
    <w:p w14:paraId="54C43B21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do you most value in your friends?</w:t>
      </w:r>
    </w:p>
    <w:p w14:paraId="071D465F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 xml:space="preserve">Who are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writers?</w:t>
      </w:r>
    </w:p>
    <w:p w14:paraId="092154C6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o is your hero of fiction?</w:t>
      </w:r>
    </w:p>
    <w:p w14:paraId="5EBDF47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ich historical figure do you most identify with?</w:t>
      </w:r>
    </w:p>
    <w:p w14:paraId="385940F8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o are your heroes in real life?</w:t>
      </w:r>
    </w:p>
    <w:p w14:paraId="531E309A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lastRenderedPageBreak/>
        <w:t xml:space="preserve">What are your </w:t>
      </w:r>
      <w:r w:rsidR="000F3B29" w:rsidRPr="000F3B29">
        <w:rPr>
          <w:rFonts w:ascii="Bell MT" w:hAnsi="Bell MT" w:cs="Bell MT"/>
          <w:sz w:val="28"/>
          <w:szCs w:val="28"/>
        </w:rPr>
        <w:t>favourite</w:t>
      </w:r>
      <w:r w:rsidRPr="000F3B29">
        <w:rPr>
          <w:rFonts w:ascii="Bell MT" w:hAnsi="Bell MT" w:cs="Bell MT"/>
          <w:sz w:val="28"/>
          <w:szCs w:val="28"/>
        </w:rPr>
        <w:t xml:space="preserve"> names?</w:t>
      </w:r>
    </w:p>
    <w:p w14:paraId="483B5AD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it that you most dislike?</w:t>
      </w:r>
    </w:p>
    <w:p w14:paraId="28199EBD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greatest regret?</w:t>
      </w:r>
    </w:p>
    <w:p w14:paraId="79EB72F3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Bell MT" w:hAnsi="Bell MT" w:cs="Bell MT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How would you like to die?</w:t>
      </w:r>
    </w:p>
    <w:p w14:paraId="58A5E09E" w14:textId="77777777" w:rsidR="000E650E" w:rsidRPr="000F3B29" w:rsidRDefault="000E650E" w:rsidP="00EA51F2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28"/>
          <w:szCs w:val="28"/>
        </w:rPr>
      </w:pPr>
      <w:r w:rsidRPr="000F3B29">
        <w:rPr>
          <w:rFonts w:ascii="Bell MT" w:hAnsi="Bell MT" w:cs="Bell MT"/>
          <w:sz w:val="28"/>
          <w:szCs w:val="28"/>
        </w:rPr>
        <w:t>What is your motto?</w:t>
      </w:r>
    </w:p>
    <w:sectPr w:rsidR="000E650E" w:rsidRPr="000F3B2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left"/>
    </w:lvl>
  </w:abstractNum>
  <w:num w:numId="1" w16cid:durableId="230931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TAxNzI0N7M0tDBW0lEKTi0uzszPAykwrQUAICJ2LiwAAAA="/>
  </w:docVars>
  <w:rsids>
    <w:rsidRoot w:val="000F3B29"/>
    <w:rsid w:val="00010AFD"/>
    <w:rsid w:val="00035AFA"/>
    <w:rsid w:val="0007076D"/>
    <w:rsid w:val="000E650E"/>
    <w:rsid w:val="000F3B29"/>
    <w:rsid w:val="001122C3"/>
    <w:rsid w:val="00417A9E"/>
    <w:rsid w:val="005C1D70"/>
    <w:rsid w:val="00677844"/>
    <w:rsid w:val="006D4F95"/>
    <w:rsid w:val="007A3824"/>
    <w:rsid w:val="007C15EE"/>
    <w:rsid w:val="00802D59"/>
    <w:rsid w:val="008D4914"/>
    <w:rsid w:val="009A6A87"/>
    <w:rsid w:val="009E6493"/>
    <w:rsid w:val="00B1354A"/>
    <w:rsid w:val="00B32CE9"/>
    <w:rsid w:val="00EA51F2"/>
    <w:rsid w:val="00EE2547"/>
    <w:rsid w:val="00F8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3E129C"/>
  <w14:defaultImageDpi w14:val="96"/>
  <w15:docId w15:val="{CD34234D-5F90-49AE-BB2D-EBF58E86A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AF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2547"/>
    <w:pPr>
      <w:spacing w:after="0" w:line="240" w:lineRule="auto"/>
      <w:contextualSpacing/>
    </w:pPr>
    <w:rPr>
      <w:rFonts w:ascii="Bell MT" w:eastAsiaTheme="majorEastAsia" w:hAnsi="Bell M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547"/>
    <w:rPr>
      <w:rFonts w:ascii="Bell MT" w:eastAsiaTheme="majorEastAsia" w:hAnsi="Bell MT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6C944-54E6-435C-BEAE-2C3CEE7BB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3</Words>
  <Characters>2356</Characters>
  <Application>Microsoft Office Word</Application>
  <DocSecurity>0</DocSecurity>
  <Lines>19</Lines>
  <Paragraphs>5</Paragraphs>
  <ScaleCrop>false</ScaleCrop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Koehne-Drube</dc:creator>
  <cp:keywords/>
  <dc:description/>
  <cp:lastModifiedBy>Pamela Koehne-Drube</cp:lastModifiedBy>
  <cp:revision>2</cp:revision>
  <dcterms:created xsi:type="dcterms:W3CDTF">2023-06-14T16:13:00Z</dcterms:created>
  <dcterms:modified xsi:type="dcterms:W3CDTF">2023-06-14T16:13:00Z</dcterms:modified>
</cp:coreProperties>
</file>